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F9C6F" w14:textId="77777777" w:rsidR="00397EC6" w:rsidRDefault="002237D4">
      <w:pPr>
        <w:pStyle w:val="Title"/>
      </w:pPr>
      <w:r>
        <w:t>Требования к персоналу</w:t>
      </w:r>
    </w:p>
    <w:p w14:paraId="5020FE81" w14:textId="77777777" w:rsidR="00397EC6" w:rsidRDefault="002237D4">
      <w:pPr>
        <w:pStyle w:val="Heading1"/>
      </w:pPr>
      <w:bookmarkStart w:id="0" w:name="требования-к-персоналу"/>
      <w:r>
        <w:t>Требования к персоналу</w:t>
      </w:r>
    </w:p>
    <w:p w14:paraId="1CD06CD6" w14:textId="351E4320" w:rsidR="00397EC6" w:rsidRDefault="002237D4" w:rsidP="00283FDB">
      <w:pPr>
        <w:pStyle w:val="FirstParagraph"/>
        <w:spacing w:line="276" w:lineRule="auto"/>
      </w:pPr>
      <w:r>
        <w:t xml:space="preserve">Процесс поддержания жизненного цикла приложения </w:t>
      </w:r>
      <w:r w:rsidR="00546D84">
        <w:t>делится</w:t>
      </w:r>
      <w:r>
        <w:t xml:space="preserve"> на два вида деятельности, каждый из которых требует своих навыков от исполнителей.</w:t>
      </w:r>
    </w:p>
    <w:p w14:paraId="02EC1CA5" w14:textId="77777777" w:rsidR="00397EC6" w:rsidRDefault="002237D4" w:rsidP="00283FDB">
      <w:pPr>
        <w:pStyle w:val="Heading2"/>
        <w:spacing w:line="276" w:lineRule="auto"/>
      </w:pPr>
      <w:bookmarkStart w:id="1" w:name="разработка"/>
      <w:r>
        <w:t>Разработка</w:t>
      </w:r>
    </w:p>
    <w:p w14:paraId="3713A3AF" w14:textId="77777777" w:rsidR="00397EC6" w:rsidRDefault="002237D4" w:rsidP="00283FDB">
      <w:pPr>
        <w:pStyle w:val="FirstParagraph"/>
        <w:spacing w:line="276" w:lineRule="auto"/>
      </w:pPr>
      <w:r>
        <w:t>Для дальнейшего совершенствования приложения разработчики должны обладать следующими знаниями и навыками:</w:t>
      </w:r>
    </w:p>
    <w:p w14:paraId="6DF7C6AB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bookmarkStart w:id="2" w:name="тестирование-и-техническая-поддержка"/>
      <w:bookmarkEnd w:id="1"/>
      <w:r>
        <w:t xml:space="preserve">Программирование на языке программирования </w:t>
      </w:r>
      <w:r>
        <w:rPr>
          <w:lang w:val="en-US"/>
        </w:rPr>
        <w:t>C</w:t>
      </w:r>
      <w:r>
        <w:t>#;</w:t>
      </w:r>
    </w:p>
    <w:p w14:paraId="558D8C73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 xml:space="preserve">Знакомство с библиотекой построения графических интерфейсов </w:t>
      </w:r>
      <w:r>
        <w:rPr>
          <w:lang w:val="en-US"/>
        </w:rPr>
        <w:t>WPF</w:t>
      </w:r>
      <w:r>
        <w:t>;</w:t>
      </w:r>
    </w:p>
    <w:p w14:paraId="3251FB35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 xml:space="preserve">программирование для операционной системы </w:t>
      </w:r>
      <w:r>
        <w:rPr>
          <w:lang w:val="en-US"/>
        </w:rPr>
        <w:t>Microsoft</w:t>
      </w:r>
      <w:r w:rsidRPr="00C04DF5">
        <w:t xml:space="preserve"> </w:t>
      </w:r>
      <w:r>
        <w:rPr>
          <w:lang w:val="en-US"/>
        </w:rPr>
        <w:t>Windows</w:t>
      </w:r>
      <w:r>
        <w:t>;</w:t>
      </w:r>
    </w:p>
    <w:p w14:paraId="0E1EFB85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 xml:space="preserve">знакомство с спецификациями стандартов </w:t>
      </w:r>
      <w:r>
        <w:rPr>
          <w:lang w:val="en-US"/>
        </w:rPr>
        <w:t>Braille</w:t>
      </w:r>
      <w:r w:rsidRPr="00C04DF5">
        <w:t xml:space="preserve"> </w:t>
      </w:r>
      <w:r>
        <w:rPr>
          <w:lang w:val="en-US"/>
        </w:rPr>
        <w:t>Unicode</w:t>
      </w:r>
      <w:r w:rsidRPr="00C04DF5">
        <w:t xml:space="preserve"> </w:t>
      </w:r>
      <w:r>
        <w:t xml:space="preserve">и </w:t>
      </w:r>
      <w:r>
        <w:rPr>
          <w:lang w:val="en-US"/>
        </w:rPr>
        <w:t>Ascii</w:t>
      </w:r>
      <w:r w:rsidRPr="00C04DF5">
        <w:t xml:space="preserve"> </w:t>
      </w:r>
      <w:r>
        <w:rPr>
          <w:lang w:val="en-US"/>
        </w:rPr>
        <w:t>Braille</w:t>
      </w:r>
      <w:r>
        <w:t>;</w:t>
      </w:r>
    </w:p>
    <w:p w14:paraId="55A3D9EF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>знакомство с печатью рельефно-точечным шрифтом Брайля;</w:t>
      </w:r>
    </w:p>
    <w:p w14:paraId="09EC7DA5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>достаточное знание английского языка для чтения технической документации, для которой не существует перевода на русский язык.</w:t>
      </w:r>
    </w:p>
    <w:p w14:paraId="42FAEF02" w14:textId="77777777" w:rsidR="00397EC6" w:rsidRDefault="002237D4" w:rsidP="00283FDB">
      <w:pPr>
        <w:pStyle w:val="Heading2"/>
        <w:spacing w:line="276" w:lineRule="auto"/>
      </w:pPr>
      <w:r>
        <w:t>Тестирование и техническая поддержка</w:t>
      </w:r>
    </w:p>
    <w:bookmarkEnd w:id="0"/>
    <w:bookmarkEnd w:id="2"/>
    <w:p w14:paraId="2FAFF8D1" w14:textId="15B318D6" w:rsidR="00397EC6" w:rsidRDefault="002B611E" w:rsidP="002B611E">
      <w:pPr>
        <w:pStyle w:val="FirstParagraph"/>
        <w:spacing w:line="276" w:lineRule="auto"/>
      </w:pPr>
      <w:r w:rsidRPr="002B611E">
        <w:t>Сотрудники, тестирующие новые функции приложения или исправления неполадок или принимающие запросы от пользователей, должны быть знакомы со всеми функциями и особенностями приложения. В ситуации поступления сообщения о неполадках от пользователя необходимо умение получения информации, которая бы позволила разработчикам точно понять сущность проблемы.</w:t>
      </w:r>
    </w:p>
    <w:sectPr w:rsidR="00397E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461A8" w14:textId="77777777" w:rsidR="00366BCC" w:rsidRDefault="00366BCC">
      <w:pPr>
        <w:spacing w:after="0"/>
      </w:pPr>
      <w:r>
        <w:separator/>
      </w:r>
    </w:p>
  </w:endnote>
  <w:endnote w:type="continuationSeparator" w:id="0">
    <w:p w14:paraId="2D016C25" w14:textId="77777777" w:rsidR="00366BCC" w:rsidRDefault="00366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56A44" w14:textId="77777777" w:rsidR="00366BCC" w:rsidRDefault="00366BCC">
      <w:r>
        <w:separator/>
      </w:r>
    </w:p>
  </w:footnote>
  <w:footnote w:type="continuationSeparator" w:id="0">
    <w:p w14:paraId="451CA135" w14:textId="77777777" w:rsidR="00366BCC" w:rsidRDefault="00366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FA44E8"/>
    <w:multiLevelType w:val="multilevel"/>
    <w:tmpl w:val="96EC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3BF3B7"/>
    <w:multiLevelType w:val="multilevel"/>
    <w:tmpl w:val="331E4E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37D4"/>
    <w:rsid w:val="002318E3"/>
    <w:rsid w:val="00283FDB"/>
    <w:rsid w:val="002B611E"/>
    <w:rsid w:val="00366BCC"/>
    <w:rsid w:val="00397EC6"/>
    <w:rsid w:val="004E29B3"/>
    <w:rsid w:val="00546D8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044FB"/>
  <w15:docId w15:val="{F02EC13B-2675-4406-AF53-C48880DB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Требования к персоналу</vt:lpstr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бования к персоналу</dc:title>
  <dc:creator>Tatyana</dc:creator>
  <cp:keywords/>
  <cp:lastModifiedBy>Tatyana</cp:lastModifiedBy>
  <cp:revision>4</cp:revision>
  <dcterms:created xsi:type="dcterms:W3CDTF">2021-04-14T07:59:00Z</dcterms:created>
  <dcterms:modified xsi:type="dcterms:W3CDTF">2021-07-09T15:14:00Z</dcterms:modified>
  <dc:language>ru-RU</dc:language>
</cp:coreProperties>
</file>